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55926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3800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92188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60133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80446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1589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6399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68519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76085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83050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38007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072537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6582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6125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02078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127270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099159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107938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096205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57923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043008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10505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024227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101618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059167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067016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10938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091311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92794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10948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07185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093829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089400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120851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йфидинов Фируз Фаросатшоевич НБИбд-02-22</dc:creator>
  <dc:language>ru-RU</dc:language>
  <cp:keywords/>
  <dcterms:created xsi:type="dcterms:W3CDTF">2023-03-18T18:47:14Z</dcterms:created>
  <dcterms:modified xsi:type="dcterms:W3CDTF">2023-03-18T18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